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1ac1258fcf3de1b4e844918c1cdb658e08b1f53"/>
    <w:p>
      <w:pPr>
        <w:pStyle w:val="Heading3"/>
      </w:pPr>
      <w:r>
        <w:t xml:space="preserve">ОПОВЕЩЕНИЕ о начале общественных обсуждений по проекту внесения изменений в правила землепользования и застройки города Москвы в отношении территории по адресу: ЦАО, Замоскворечье, ул. Пятницкая, вл. 58, стр. 1 (кад. № 77:01:0002005:1001)</w:t>
      </w:r>
    </w:p>
    <w:p>
      <w:pPr>
        <w:pStyle w:val="FirstParagraph"/>
      </w:pPr>
      <w:r>
        <w:t xml:space="preserve">23.11.2021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zmsk.mos.ru/electronic-public-discussion/detail/10416182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Замоскворечье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zmsk.mos.ru" TargetMode="External" /><Relationship Type="http://schemas.openxmlformats.org/officeDocument/2006/relationships/hyperlink" Id="rId20" Target="http://zmsk.mos.ru/electronic-public-discussion/detail/1041618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zmsk.mos.ru" TargetMode="External" /><Relationship Type="http://schemas.openxmlformats.org/officeDocument/2006/relationships/hyperlink" Id="rId20" Target="http://zmsk.mos.ru/electronic-public-discussion/detail/1041618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06T06:49:18Z</dcterms:created>
  <dcterms:modified xsi:type="dcterms:W3CDTF">2025-02-06T06:4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